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7619E2" w14:textId="77777777" w:rsidR="0010080F" w:rsidRPr="005826B9" w:rsidRDefault="0010080F" w:rsidP="00793C04">
      <w:pPr>
        <w:spacing w:after="0" w:line="240" w:lineRule="exact"/>
        <w:jc w:val="center"/>
        <w:rPr>
          <w:rFonts w:cstheme="minorHAnsi"/>
          <w:lang w:val="en-US"/>
        </w:rPr>
      </w:pPr>
      <w:bookmarkStart w:id="0" w:name="_GoBack"/>
    </w:p>
    <w:p w14:paraId="0ECBB5A4" w14:textId="77777777" w:rsidR="0010080F" w:rsidRPr="005826B9" w:rsidRDefault="0010080F" w:rsidP="00793C04">
      <w:pPr>
        <w:spacing w:after="0" w:line="240" w:lineRule="exact"/>
        <w:jc w:val="center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Pro-Rector's Office for Research and Postgraduate Studies</w:t>
      </w:r>
    </w:p>
    <w:p w14:paraId="38041372" w14:textId="77777777" w:rsidR="0010080F" w:rsidRPr="005826B9" w:rsidRDefault="0010080F" w:rsidP="00793C04">
      <w:pPr>
        <w:spacing w:after="0" w:line="240" w:lineRule="exact"/>
        <w:jc w:val="center"/>
        <w:rPr>
          <w:rFonts w:cstheme="minorHAnsi"/>
          <w:lang w:val="en-US"/>
        </w:rPr>
      </w:pPr>
      <w:r w:rsidRPr="005826B9">
        <w:rPr>
          <w:rFonts w:cstheme="minorHAnsi"/>
          <w:b/>
          <w:bCs/>
          <w:i/>
          <w:iCs/>
          <w:lang w:val="en-US"/>
        </w:rPr>
        <w:t xml:space="preserve">Stricto Sensu </w:t>
      </w:r>
      <w:r w:rsidRPr="005826B9">
        <w:rPr>
          <w:rFonts w:cstheme="minorHAnsi"/>
          <w:b/>
          <w:bCs/>
          <w:lang w:val="en-US"/>
        </w:rPr>
        <w:t>Postgraduate General Coordination</w:t>
      </w:r>
    </w:p>
    <w:bookmarkEnd w:id="0"/>
    <w:p w14:paraId="0F6ABF1B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p w14:paraId="0D321540" w14:textId="01280445" w:rsidR="0010080F" w:rsidRPr="005826B9" w:rsidRDefault="008368ED" w:rsidP="0010080F">
      <w:pPr>
        <w:spacing w:after="0" w:line="240" w:lineRule="exact"/>
        <w:jc w:val="center"/>
        <w:rPr>
          <w:rFonts w:cstheme="minorHAnsi"/>
          <w:b/>
          <w:lang w:val="en-US"/>
        </w:rPr>
      </w:pPr>
      <w:r>
        <w:rPr>
          <w:rFonts w:cstheme="minorHAnsi"/>
          <w:b/>
          <w:bCs/>
          <w:lang w:val="en-US"/>
        </w:rPr>
        <w:t>Appendix</w:t>
      </w:r>
      <w:r w:rsidR="0010080F" w:rsidRPr="005826B9">
        <w:rPr>
          <w:rFonts w:cstheme="minorHAnsi"/>
          <w:b/>
          <w:bCs/>
          <w:lang w:val="en-US"/>
        </w:rPr>
        <w:t xml:space="preserve"> III</w:t>
      </w:r>
    </w:p>
    <w:p w14:paraId="5565F2B1" w14:textId="77777777" w:rsidR="0010080F" w:rsidRPr="005826B9" w:rsidRDefault="0010080F" w:rsidP="000E6666">
      <w:pPr>
        <w:spacing w:after="0" w:line="240" w:lineRule="exact"/>
        <w:jc w:val="center"/>
        <w:rPr>
          <w:rFonts w:cstheme="minorHAnsi"/>
          <w:b/>
          <w:lang w:val="en-US"/>
        </w:rPr>
      </w:pPr>
    </w:p>
    <w:p w14:paraId="431C6437" w14:textId="77777777" w:rsidR="0010080F" w:rsidRPr="005826B9" w:rsidRDefault="0010080F" w:rsidP="0010080F">
      <w:pPr>
        <w:spacing w:after="0" w:line="240" w:lineRule="exact"/>
        <w:jc w:val="center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APPLICATION FORM - SCHOLARSHIP FOR VISITING PROFESSOR IN THE COUNTRY</w:t>
      </w:r>
    </w:p>
    <w:p w14:paraId="333D6BBF" w14:textId="77777777" w:rsidR="0010080F" w:rsidRPr="005826B9" w:rsidRDefault="0010080F" w:rsidP="0010080F">
      <w:pPr>
        <w:spacing w:after="0" w:line="240" w:lineRule="exact"/>
        <w:jc w:val="center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INSTITUTIONAL PROJECT FOR INTERNATIONALIZATION - CAPES - PrInt/UPM</w:t>
      </w:r>
    </w:p>
    <w:p w14:paraId="565B4917" w14:textId="77777777" w:rsidR="0010080F" w:rsidRPr="005826B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p w14:paraId="2EDF9070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1. Data:</w:t>
      </w:r>
    </w:p>
    <w:p w14:paraId="51B4EDA8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tbl>
      <w:tblPr>
        <w:tblStyle w:val="Tabelacomgrade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0E6666" w:rsidRPr="005826B9" w14:paraId="2A13CA10" w14:textId="77777777" w:rsidTr="000E6666">
        <w:tc>
          <w:tcPr>
            <w:tcW w:w="4247" w:type="dxa"/>
          </w:tcPr>
          <w:p w14:paraId="0A9EC324" w14:textId="77777777" w:rsidR="000E6666" w:rsidRPr="005826B9" w:rsidRDefault="000E6666" w:rsidP="00493B7B">
            <w:pPr>
              <w:spacing w:line="240" w:lineRule="exact"/>
              <w:contextualSpacing/>
              <w:jc w:val="both"/>
              <w:rPr>
                <w:rFonts w:cstheme="minorHAnsi"/>
                <w:b/>
                <w:lang w:val="en-US"/>
              </w:rPr>
            </w:pPr>
            <w:r w:rsidRPr="005826B9">
              <w:rPr>
                <w:rFonts w:cstheme="minorHAnsi"/>
                <w:b/>
                <w:bCs/>
                <w:lang w:val="en-US"/>
              </w:rPr>
              <w:t>Name:</w:t>
            </w:r>
          </w:p>
        </w:tc>
        <w:tc>
          <w:tcPr>
            <w:tcW w:w="4247" w:type="dxa"/>
          </w:tcPr>
          <w:p w14:paraId="07B0F0D5" w14:textId="77777777" w:rsidR="000E6666" w:rsidRPr="005826B9" w:rsidRDefault="000E6666" w:rsidP="00493B7B">
            <w:pPr>
              <w:spacing w:line="240" w:lineRule="exact"/>
              <w:contextualSpacing/>
              <w:jc w:val="both"/>
              <w:rPr>
                <w:rFonts w:cstheme="minorHAnsi"/>
                <w:b/>
                <w:lang w:val="en-US"/>
              </w:rPr>
            </w:pPr>
            <w:r w:rsidRPr="005826B9">
              <w:rPr>
                <w:rFonts w:cstheme="minorHAnsi"/>
                <w:b/>
                <w:bCs/>
                <w:lang w:val="en-US"/>
              </w:rPr>
              <w:t>ORCID registration No.:</w:t>
            </w:r>
          </w:p>
        </w:tc>
      </w:tr>
    </w:tbl>
    <w:p w14:paraId="6D850F7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24B01F2E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Link for the Curriculum of the applicant: (Lattes model for Brazilians/Free model for foreigners)</w:t>
      </w:r>
    </w:p>
    <w:p w14:paraId="13A8E96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09E42CD3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Name of the PrInt project:</w:t>
      </w:r>
    </w:p>
    <w:p w14:paraId="404DACCA" w14:textId="543B8182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1B6474E1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Host professor in Brazil:</w:t>
      </w:r>
    </w:p>
    <w:p w14:paraId="06BF6900" w14:textId="119850E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166B21C0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Term of effectiveness of the Scholarship:</w:t>
      </w:r>
    </w:p>
    <w:p w14:paraId="42C0ED27" w14:textId="77E48FBC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72F510F6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Postgraduate Program receiving the applicant:</w:t>
      </w:r>
    </w:p>
    <w:p w14:paraId="601BFB66" w14:textId="26FA7F5E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019B138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Higher Education Institution (IES) or Research Center of origin:</w:t>
      </w:r>
    </w:p>
    <w:p w14:paraId="09FBD358" w14:textId="3E98A913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667C4D2D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b/>
          <w:lang w:val="en-US"/>
        </w:rPr>
      </w:pPr>
      <w:r w:rsidRPr="005826B9">
        <w:rPr>
          <w:rFonts w:cstheme="minorHAnsi"/>
          <w:b/>
          <w:bCs/>
          <w:lang w:val="en-US"/>
        </w:rPr>
        <w:t>Country:</w:t>
      </w:r>
    </w:p>
    <w:p w14:paraId="5D4C424C" w14:textId="3549ACF0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</w:p>
    <w:p w14:paraId="51983FC4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Signature of the host Professor in Brazil</w:t>
      </w:r>
    </w:p>
    <w:p w14:paraId="0BCA4244" w14:textId="77777777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On:</w:t>
      </w:r>
    </w:p>
    <w:p w14:paraId="11F7D3F8" w14:textId="49A9A275" w:rsidR="000E6666" w:rsidRPr="005826B9" w:rsidRDefault="000E6666" w:rsidP="000E6666">
      <w:pPr>
        <w:spacing w:line="240" w:lineRule="exact"/>
        <w:contextualSpacing/>
        <w:jc w:val="both"/>
        <w:rPr>
          <w:rFonts w:cstheme="minorHAnsi"/>
          <w:lang w:val="en-US"/>
        </w:rPr>
      </w:pPr>
    </w:p>
    <w:p w14:paraId="58D31A18" w14:textId="5A51DF7E" w:rsidR="000E6666" w:rsidRPr="005826B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Signature of the Researcher/Applicant</w:t>
      </w:r>
    </w:p>
    <w:p w14:paraId="2B8D9355" w14:textId="77777777" w:rsidR="000E6666" w:rsidRPr="004A3B19" w:rsidRDefault="000E6666" w:rsidP="000E6666">
      <w:pPr>
        <w:spacing w:after="0" w:line="240" w:lineRule="exact"/>
        <w:contextualSpacing/>
        <w:jc w:val="both"/>
        <w:rPr>
          <w:rFonts w:cstheme="minorHAnsi"/>
          <w:lang w:val="en-US"/>
        </w:rPr>
      </w:pPr>
      <w:r w:rsidRPr="005826B9">
        <w:rPr>
          <w:rFonts w:cstheme="minorHAnsi"/>
          <w:lang w:val="en-US"/>
        </w:rPr>
        <w:t>On:</w:t>
      </w:r>
    </w:p>
    <w:p w14:paraId="676C7886" w14:textId="695CE36C" w:rsidR="0010080F" w:rsidRPr="004A3B19" w:rsidRDefault="0010080F" w:rsidP="000E6666">
      <w:pPr>
        <w:spacing w:after="0" w:line="240" w:lineRule="exact"/>
        <w:jc w:val="both"/>
        <w:rPr>
          <w:rFonts w:cstheme="minorHAnsi"/>
          <w:lang w:val="en-US"/>
        </w:rPr>
      </w:pPr>
    </w:p>
    <w:sectPr w:rsidR="0010080F" w:rsidRPr="004A3B1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jW1MDc2sbS0NDZU0lEKTi0uzszPAykwqgUAcNs/lSwAAAA="/>
  </w:docVars>
  <w:rsids>
    <w:rsidRoot w:val="0010080F"/>
    <w:rsid w:val="000E6666"/>
    <w:rsid w:val="0010080F"/>
    <w:rsid w:val="004A3B19"/>
    <w:rsid w:val="005826B9"/>
    <w:rsid w:val="00793C04"/>
    <w:rsid w:val="008368ED"/>
    <w:rsid w:val="008969D3"/>
    <w:rsid w:val="009337C7"/>
    <w:rsid w:val="00B95C6C"/>
    <w:rsid w:val="00C31888"/>
    <w:rsid w:val="00E071F6"/>
    <w:rsid w:val="00F82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8C1E36"/>
  <w15:chartTrackingRefBased/>
  <w15:docId w15:val="{2883FBA5-2250-4532-9434-8DDB4AFC2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080F"/>
    <w:pPr>
      <w:spacing w:line="25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10080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76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1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orn Traduções</Company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n Traduções</dc:creator>
  <cp:keywords/>
  <dc:description/>
  <cp:lastModifiedBy>Ana Cristina Cerone Yasutake</cp:lastModifiedBy>
  <cp:revision>3</cp:revision>
  <dcterms:created xsi:type="dcterms:W3CDTF">2020-11-09T11:14:00Z</dcterms:created>
  <dcterms:modified xsi:type="dcterms:W3CDTF">2020-11-09T19:12:00Z</dcterms:modified>
</cp:coreProperties>
</file>